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5CD4DC1F" w:rsidR="00D11F53" w:rsidRDefault="00E7721E">
      <w:r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360D58B2">
                <wp:simplePos x="0" y="0"/>
                <wp:positionH relativeFrom="column">
                  <wp:posOffset>2990850</wp:posOffset>
                </wp:positionH>
                <wp:positionV relativeFrom="page">
                  <wp:posOffset>6823075</wp:posOffset>
                </wp:positionV>
                <wp:extent cx="3304540" cy="1841500"/>
                <wp:effectExtent l="0" t="95250" r="0" b="0"/>
                <wp:wrapNone/>
                <wp:docPr id="3010" name="กลุ่ม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4540" cy="1841500"/>
                          <a:chOff x="0" y="-93111"/>
                          <a:chExt cx="3304752" cy="1842325"/>
                        </a:xfrm>
                      </wpg:grpSpPr>
                      <wps:wsp>
                        <wps:cNvPr id="3011" name="กล่องข้อความ 1928"/>
                        <wps:cNvSpPr txBox="1"/>
                        <wps:spPr>
                          <a:xfrm>
                            <a:off x="338667" y="84649"/>
                            <a:ext cx="2566200" cy="85128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9915331"/>
                                <w:placeholder>
                                  <w:docPart w:val="9CB3D01417934F2C88F33BDB3F4D238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th-TH" w:bidi="th-TH"/>
                                    </w:rPr>
                                    <w:t>ปาร์ตี้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กล่องข้อความ 1929"/>
                        <wps:cNvSpPr txBox="1"/>
                        <wps:spPr>
                          <a:xfrm>
                            <a:off x="338667" y="677261"/>
                            <a:ext cx="2566200" cy="85128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183320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BB496F" w:rsidRDefault="00BB496F" w:rsidP="00E44911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th-TH" w:bidi="th-TH"/>
                                    </w:rPr>
                                    <w:t>วันหยุด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ตัวเชื่อมต่อตรง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ตัวเชื่อมต่อตรง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กล่องข้อความ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495886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BB496F" w:rsidRDefault="00E44911" w:rsidP="00E44911">
                                  <w:pPr>
                                    <w:pStyle w:val="ab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th-TH" w:bidi="th-TH"/>
                                    </w:rPr>
                                    <w:t>ครอบครัว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กล่องข้อความ 1933"/>
                        <wps:cNvSpPr txBox="1"/>
                        <wps:spPr>
                          <a:xfrm>
                            <a:off x="758831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70168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4B7AFA" w:rsidRDefault="00E44911" w:rsidP="00E44911">
                                  <w:pPr>
                                    <w:pStyle w:val="ab"/>
                                    <w:rPr>
                                      <w:rStyle w:val="ac"/>
                                    </w:rPr>
                                  </w:pPr>
                                  <w:r w:rsidRPr="00BB496F">
                                    <w:rPr>
                                      <w:rStyle w:val="ac"/>
                                      <w:lang w:val="th-TH" w:bidi="th-TH"/>
                                    </w:rPr>
                                    <w:t>สนุกสนาน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กล่องข้อความ 1934"/>
                        <wps:cNvSpPr txBox="1"/>
                        <wps:spPr>
                          <a:xfrm>
                            <a:off x="1466859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124077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E44911" w:rsidRDefault="00E44911" w:rsidP="00E44911">
                                  <w:pPr>
                                    <w:pStyle w:val="ab"/>
                                  </w:pPr>
                                  <w:r w:rsidRPr="00E44911">
                                    <w:rPr>
                                      <w:lang w:val="th-TH" w:bidi="th-TH"/>
                                    </w:rPr>
                                    <w:t>อาหาร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กล่องข้อความ 1935"/>
                        <wps:cNvSpPr txBox="1"/>
                        <wps:spPr>
                          <a:xfrm>
                            <a:off x="2097624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58828048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4B7AFA" w:rsidRDefault="00E44911" w:rsidP="00E44911">
                                  <w:pPr>
                                    <w:pStyle w:val="ab"/>
                                  </w:pPr>
                                  <w:r w:rsidRPr="004B7AFA">
                                    <w:rPr>
                                      <w:lang w:val="th-TH" w:bidi="th-TH"/>
                                    </w:rPr>
                                    <w:t>ดนตร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กล่องข้อความ 1936"/>
                        <wps:cNvSpPr txBox="1"/>
                        <wps:spPr>
                          <a:xfrm>
                            <a:off x="26627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1532166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4B7AFA" w:rsidRDefault="00E44911" w:rsidP="00E44911">
                                  <w:pPr>
                                    <w:pStyle w:val="ab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th-TH" w:bidi="th-TH"/>
                                    </w:rPr>
                                    <w:t>เต้น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กล่องข้อความ 1937"/>
                        <wps:cNvSpPr txBox="1"/>
                        <wps:spPr>
                          <a:xfrm rot="21232248">
                            <a:off x="787400" y="-93111"/>
                            <a:ext cx="1667617" cy="273751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Leelawadee" w:hAnsi="Leelawadee" w:cs="Leelawadee"/>
                                </w:rPr>
                                <w:id w:val="-830604522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8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1D0BBB" w:rsidRDefault="00E44911" w:rsidP="00E44911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8"/>
                                    </w:rPr>
                                  </w:pPr>
                                  <w:r w:rsidRPr="001D0BBB">
                                    <w:rPr>
                                      <w:rStyle w:val="a8"/>
                                      <w:lang w:val="th-TH" w:bidi="th-TH"/>
                                    </w:rPr>
                                    <w:t>คำเชิญพิเศษร่วมงาน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206904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1401241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647698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2675472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กลุ่ม 3010" o:spid="_x0000_s1026" style="position:absolute;margin-left:235.5pt;margin-top:537.25pt;width:260.2pt;height:145pt;z-index:251677696;mso-position-vertical-relative:page;mso-height-relative:margin" coordorigin=",-931" coordsize="33047,18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กล่องข้อความ 1928" o:spid="_x0000_s1027" type="#_x0000_t202" style="position:absolute;left:3386;top:846;width:25662;height:8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79915331"/>
                          <w:placeholder>
                            <w:docPart w:val="9CB3D01417934F2C88F33BDB3F4D238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a9"/>
                            </w:pPr>
                            <w:r w:rsidRPr="00BB496F">
                              <w:rPr>
                                <w:lang w:val="th-TH" w:bidi="th-TH"/>
                              </w:rPr>
                              <w:t>ปาร์ตี้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29" o:spid="_x0000_s1028" type="#_x0000_t202" style="position:absolute;left:3386;top:6772;width:25662;height:8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181833207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BB496F" w:rsidRDefault="00BB496F" w:rsidP="00E44911">
                            <w:pPr>
                              <w:pStyle w:val="a9"/>
                            </w:pPr>
                            <w:r w:rsidRPr="00BB496F">
                              <w:rPr>
                                <w:lang w:val="th-TH" w:bidi="th-TH"/>
                              </w:rPr>
                              <w:t>วันหยุด</w:t>
                            </w:r>
                          </w:p>
                        </w:sdtContent>
                      </w:sdt>
                    </w:txbxContent>
                  </v:textbox>
                </v:shape>
                <v:line id="ตัวเชื่อมต่อตรง 3013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ตัวเชื่อมต่อตรง 3014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กล่องข้อความ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6495886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BB496F" w:rsidRDefault="00E44911" w:rsidP="00E44911">
                            <w:pPr>
                              <w:pStyle w:val="ab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th-TH" w:bidi="th-TH"/>
                              </w:rPr>
                              <w:t>ครอบครัว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3" o:spid="_x0000_s1032" type="#_x0000_t202" style="position:absolute;left:7588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42470168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4B7AFA" w:rsidRDefault="00E44911" w:rsidP="00E44911">
                            <w:pPr>
                              <w:pStyle w:val="ab"/>
                              <w:rPr>
                                <w:rStyle w:val="ac"/>
                              </w:rPr>
                            </w:pPr>
                            <w:r w:rsidRPr="00BB496F">
                              <w:rPr>
                                <w:rStyle w:val="ac"/>
                                <w:lang w:val="th-TH" w:bidi="th-TH"/>
                              </w:rPr>
                              <w:t>สนุกสนาน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4" o:spid="_x0000_s1033" type="#_x0000_t202" style="position:absolute;left:1466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271240779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E44911" w:rsidRDefault="00E44911" w:rsidP="00E44911">
                            <w:pPr>
                              <w:pStyle w:val="ab"/>
                            </w:pPr>
                            <w:r w:rsidRPr="00E44911">
                              <w:rPr>
                                <w:lang w:val="th-TH" w:bidi="th-TH"/>
                              </w:rPr>
                              <w:t>อาหาร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5" o:spid="_x0000_s1034" type="#_x0000_t202" style="position:absolute;left:2097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58828048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4B7AFA" w:rsidRDefault="00E44911" w:rsidP="00E44911">
                            <w:pPr>
                              <w:pStyle w:val="ab"/>
                            </w:pPr>
                            <w:r w:rsidRPr="004B7AFA">
                              <w:rPr>
                                <w:lang w:val="th-TH" w:bidi="th-TH"/>
                              </w:rPr>
                              <w:t>ดนตรี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6" o:spid="_x0000_s1035" type="#_x0000_t202" style="position:absolute;left:26627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21532166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4B7AFA" w:rsidRDefault="00E44911" w:rsidP="00E44911">
                            <w:pPr>
                              <w:pStyle w:val="ab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th-TH" w:bidi="th-TH"/>
                              </w:rPr>
                              <w:t>เต้น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7" o:spid="_x0000_s1036" type="#_x0000_t202" style="position:absolute;left:7874;top:-931;width:16676;height:273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rPr>
                            <w:rFonts w:ascii="Leelawadee" w:hAnsi="Leelawadee" w:cs="Leelawadee"/>
                          </w:rPr>
                          <w:id w:val="-830604522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8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1D0BBB" w:rsidRDefault="00E44911" w:rsidP="00E44911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Style w:val="a8"/>
                              </w:rPr>
                            </w:pPr>
                            <w:r w:rsidRPr="001D0BBB">
                              <w:rPr>
                                <w:rStyle w:val="a8"/>
                                <w:lang w:val="th-TH" w:bidi="th-TH"/>
                              </w:rPr>
                              <w:t>คำเชิญพิเศษร่วมงาน</w:t>
                            </w:r>
                          </w:p>
                        </w:sdtContent>
                      </w:sdt>
                    </w:txbxContent>
                  </v:textbox>
                </v:shape>
                <v:shape id="กราฟิก 1101" o:spid="_x0000_s1037" alt="เกล็ดหิมะ" style="position:absolute;left:20690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กราฟิก 1101" o:spid="_x0000_s1038" alt="เกล็ดหิมะ" style="position:absolute;left:14012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กราฟิก 1101" o:spid="_x0000_s1039" alt="เกล็ดหิมะ" style="position:absolute;left:647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กราฟิก 1101" o:spid="_x0000_s1040" alt="เกล็ดหิมะ" style="position:absolute;left:2675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854558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6D0D85B3">
                <wp:simplePos x="0" y="0"/>
                <wp:positionH relativeFrom="column">
                  <wp:posOffset>2990850</wp:posOffset>
                </wp:positionH>
                <wp:positionV relativeFrom="page">
                  <wp:posOffset>1838325</wp:posOffset>
                </wp:positionV>
                <wp:extent cx="3298190" cy="1824990"/>
                <wp:effectExtent l="0" t="95250" r="0" b="0"/>
                <wp:wrapNone/>
                <wp:docPr id="3009" name="กลุ่ม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8190" cy="1824990"/>
                          <a:chOff x="0" y="-76218"/>
                          <a:chExt cx="3298402" cy="1825432"/>
                        </a:xfrm>
                      </wpg:grpSpPr>
                      <wps:wsp>
                        <wps:cNvPr id="3849" name="กล่องข้อความ 1929"/>
                        <wps:cNvSpPr txBox="1"/>
                        <wps:spPr>
                          <a:xfrm>
                            <a:off x="338667" y="677261"/>
                            <a:ext cx="2566200" cy="8511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th-TH" w:bidi="th-TH"/>
                                    </w:rPr>
                                    <w:t>วันหยุด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ตัวเชื่อมต่อตรง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ตัวเชื่อมต่อตรง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กล่องข้อความ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E7721E" w:rsidRDefault="00BB496F" w:rsidP="00E7721E">
                                  <w:pPr>
                                    <w:pStyle w:val="ab"/>
                                  </w:pPr>
                                  <w:r w:rsidRPr="00E7721E">
                                    <w:t>ครอบครัว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กล่องข้อความ 1933"/>
                        <wps:cNvSpPr txBox="1"/>
                        <wps:spPr>
                          <a:xfrm>
                            <a:off x="75565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E7721E" w:rsidRDefault="00BB496F" w:rsidP="00E7721E">
                                  <w:pPr>
                                    <w:pStyle w:val="ab"/>
                                    <w:rPr>
                                      <w:rStyle w:val="ac"/>
                                      <w:b/>
                                      <w:bCs/>
                                    </w:rPr>
                                  </w:pPr>
                                  <w:r w:rsidRPr="00E7721E">
                                    <w:rPr>
                                      <w:rStyle w:val="ac"/>
                                      <w:b/>
                                      <w:bCs/>
                                    </w:rPr>
                                    <w:t>สนุกสนาน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กล่องข้อความ 1934"/>
                        <wps:cNvSpPr txBox="1"/>
                        <wps:spPr>
                          <a:xfrm>
                            <a:off x="1466859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ab"/>
                                  </w:pPr>
                                  <w:r w:rsidRPr="00E44911">
                                    <w:rPr>
                                      <w:lang w:val="th-TH" w:bidi="th-TH"/>
                                    </w:rPr>
                                    <w:t>อาหาร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กล่องข้อความ 1935"/>
                        <wps:cNvSpPr txBox="1"/>
                        <wps:spPr>
                          <a:xfrm>
                            <a:off x="2097624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ab"/>
                                  </w:pPr>
                                  <w:r w:rsidRPr="004B7AFA">
                                    <w:rPr>
                                      <w:lang w:val="th-TH" w:bidi="th-TH"/>
                                    </w:rPr>
                                    <w:t>ดนตร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กล่องข้อความ 1936"/>
                        <wps:cNvSpPr txBox="1"/>
                        <wps:spPr>
                          <a:xfrm>
                            <a:off x="265641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bookmarkStart w:id="0" w:name="_Hlk40712397" w:displacedByCustomXml="next"/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ab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th-TH" w:bidi="th-TH"/>
                                    </w:rPr>
                                    <w:t>เต้น</w:t>
                                  </w:r>
                                </w:p>
                              </w:sdtContent>
                            </w:sdt>
                            <w:bookmarkEnd w:id="0" w:displacedByCustomXml="prev"/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กล่องข้อความ 1937"/>
                        <wps:cNvSpPr txBox="1"/>
                        <wps:spPr>
                          <a:xfrm rot="21232248">
                            <a:off x="787400" y="-76218"/>
                            <a:ext cx="1667617" cy="273751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="Leelawadee" w:hAnsi="Leelawadee" w:cs="Leelawadee"/>
                                </w:r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8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1D0BBB" w:rsidRDefault="00BB496F" w:rsidP="00D11F53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8"/>
                                    </w:rPr>
                                  </w:pPr>
                                  <w:r w:rsidRPr="001D0BBB">
                                    <w:rPr>
                                      <w:rStyle w:val="a8"/>
                                      <w:lang w:val="th-TH" w:bidi="th-TH"/>
                                    </w:rPr>
                                    <w:t>คำเชิญพิเศษร่วมงาน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206904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1401241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657223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กราฟิก 1101" descr="เกล็ดหิมะ"/>
                        <wps:cNvSpPr>
                          <a:spLocks noChangeAspect="1"/>
                        </wps:cNvSpPr>
                        <wps:spPr>
                          <a:xfrm>
                            <a:off x="2669122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48" name="กล่องข้อความ 1928"/>
                        <wps:cNvSpPr txBox="1"/>
                        <wps:spPr>
                          <a:xfrm>
                            <a:off x="338667" y="84649"/>
                            <a:ext cx="2566200" cy="8511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th-TH" w:bidi="th-TH"/>
                                    </w:rPr>
                                    <w:t>ปาร์ตี้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กลุ่ม 3009" o:spid="_x0000_s1041" style="position:absolute;margin-left:235.5pt;margin-top:144.75pt;width:259.7pt;height:143.7pt;z-index:251644928;mso-position-vertical-relative:page;mso-height-relative:margin" coordorigin=",-762" coordsize="32984,1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">
                <v:shape id="กล่องข้อความ 1929" o:spid="_x0000_s1042" type="#_x0000_t202" style="position:absolute;left:3386;top:6772;width:25662;height:8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a9"/>
                            </w:pPr>
                            <w:r w:rsidRPr="00BB496F">
                              <w:rPr>
                                <w:lang w:val="th-TH" w:bidi="th-TH"/>
                              </w:rPr>
                              <w:t>วันหยุด</w:t>
                            </w:r>
                          </w:p>
                        </w:sdtContent>
                      </w:sdt>
                    </w:txbxContent>
                  </v:textbox>
                </v:shape>
                <v:line id="ตัวเชื่อมต่อตรง 3850" o:spid="_x0000_s1043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ตัวเชื่อมต่อตรง 3851" o:spid="_x0000_s1044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กล่องข้อความ 1932" o:spid="_x0000_s1045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E7721E" w:rsidRDefault="00BB496F" w:rsidP="00E7721E">
                            <w:pPr>
                              <w:pStyle w:val="ab"/>
                            </w:pPr>
                            <w:r w:rsidRPr="00E7721E">
                              <w:t>ครอบครัว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3" o:spid="_x0000_s1046" type="#_x0000_t202" style="position:absolute;left:755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E7721E" w:rsidRDefault="00BB496F" w:rsidP="00E7721E">
                            <w:pPr>
                              <w:pStyle w:val="ab"/>
                              <w:rPr>
                                <w:rStyle w:val="ac"/>
                                <w:b/>
                                <w:bCs/>
                              </w:rPr>
                            </w:pPr>
                            <w:r w:rsidRPr="00E7721E">
                              <w:rPr>
                                <w:rStyle w:val="ac"/>
                                <w:b/>
                                <w:bCs/>
                              </w:rPr>
                              <w:t>สนุกสนาน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4" o:spid="_x0000_s1047" type="#_x0000_t202" style="position:absolute;left:1466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ab"/>
                            </w:pPr>
                            <w:r w:rsidRPr="00E44911">
                              <w:rPr>
                                <w:lang w:val="th-TH" w:bidi="th-TH"/>
                              </w:rPr>
                              <w:t>อาหาร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5" o:spid="_x0000_s1048" type="#_x0000_t202" style="position:absolute;left:2097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ab"/>
                            </w:pPr>
                            <w:r w:rsidRPr="004B7AFA">
                              <w:rPr>
                                <w:lang w:val="th-TH" w:bidi="th-TH"/>
                              </w:rPr>
                              <w:t>ดนตรี</w:t>
                            </w:r>
                          </w:p>
                        </w:sdtContent>
                      </w:sdt>
                    </w:txbxContent>
                  </v:textbox>
                </v:shape>
                <v:shape id="กล่องข้อความ 1936" o:spid="_x0000_s1049" type="#_x0000_t202" style="position:absolute;left:26564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bookmarkStart w:id="1" w:name="_Hlk40712397" w:displacedByCustomXml="next"/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ab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th-TH" w:bidi="th-TH"/>
                              </w:rPr>
                              <w:t>เต้น</w:t>
                            </w:r>
                          </w:p>
                        </w:sdtContent>
                      </w:sdt>
                      <w:bookmarkEnd w:id="1" w:displacedByCustomXml="prev"/>
                    </w:txbxContent>
                  </v:textbox>
                </v:shape>
                <v:shape id="กล่องข้อความ 1937" o:spid="_x0000_s1050" type="#_x0000_t202" style="position:absolute;left:7874;top:-762;width:16676;height:273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rPr>
                            <w:rFonts w:ascii="Leelawadee" w:hAnsi="Leelawadee" w:cs="Leelawadee"/>
                          </w:r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8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1D0BBB" w:rsidRDefault="00BB496F" w:rsidP="00D11F5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Style w:val="a8"/>
                              </w:rPr>
                            </w:pPr>
                            <w:r w:rsidRPr="001D0BBB">
                              <w:rPr>
                                <w:rStyle w:val="a8"/>
                                <w:lang w:val="th-TH" w:bidi="th-TH"/>
                              </w:rPr>
                              <w:t>คำเชิญพิเศษร่วมงาน</w:t>
                            </w:r>
                          </w:p>
                        </w:sdtContent>
                      </w:sdt>
                    </w:txbxContent>
                  </v:textbox>
                </v:shape>
                <v:shape id="กราฟิก 1101" o:spid="_x0000_s1051" alt="เกล็ดหิมะ" style="position:absolute;left:20690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กราฟิก 1101" o:spid="_x0000_s1052" alt="เกล็ดหิมะ" style="position:absolute;left:14012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กราฟิก 1101" o:spid="_x0000_s1053" alt="เกล็ดหิมะ" style="position:absolute;left:657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กราฟิก 1101" o:spid="_x0000_s1054" alt="เกล็ดหิมะ" style="position:absolute;left:26691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กล่องข้อความ 1928" o:spid="_x0000_s1055" type="#_x0000_t202" style="position:absolute;left:3386;top:846;width:25662;height:8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a9"/>
                            </w:pPr>
                            <w:r w:rsidRPr="00BB496F">
                              <w:rPr>
                                <w:lang w:val="th-TH" w:bidi="th-TH"/>
                              </w:rPr>
                              <w:t>ปาร์ตี้</w:t>
                            </w:r>
                          </w:p>
                        </w:sdtContent>
                      </w:sdt>
                    </w:txbxContent>
                  </v:textbox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0E620BDF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กลุ่ม 3022" descr="กระดาษโปรยบนข้อความ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รูปแบบอิสระ: รูปร่าง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รูปแบบอิสระ: รูปร่าง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รูปแบบอิสระ: รูปร่าง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รูปแบบอิสระ: รูปร่าง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รูปแบบอิสระ: รูปร่าง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รูปแบบอิสระ: รูปร่าง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รูปแบบอิสระ: รูปร่าง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รูปแบบอิสระ: รูปร่าง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รูปแบบอิสระ: รูปร่าง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รูปแบบอิสระ: รูปร่าง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รูปแบบอิสระ: รูปร่าง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รูปแบบอิสระ: รูปร่าง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84D4BB" id="กลุ่ม 3022" o:spid="_x0000_s1026" alt="กระดาษโปรยบนข้อความ" style="position:absolute;margin-left:4in;margin-top:80.65pt;width:183.75pt;height:40.3pt;z-index:251643903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">
                <v:shape id="รูปแบบอิสระ: รูปร่าง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รูปแบบอิสระ: รูปร่าง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รูปแบบอิสระ: รูปร่าง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รูปแบบอิสระ: รูปร่าง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รูปแบบอิสระ: รูปร่าง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รูปแบบอิสระ: รูปร่าง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รูปแบบอิสระ: รูปร่าง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รูปแบบอิสระ: รูปร่าง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รูปแบบอิสระ: รูปร่าง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รูปแบบอิสระ: รูปร่าง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รูปแบบอิสระ: รูปร่าง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รูปแบบอิสระ: รูปร่าง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กราฟิก 2267" descr="อีโมจิมีความสุข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514F63E" id="กราฟิก 2267" o:spid="_x0000_s1026" alt="อีโมจิมีความสุข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กล่องข้อความ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A505D6" w:rsidRDefault="00D11F53" w:rsidP="00D11F5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Fonts w:ascii="Leelawadee" w:hAnsi="Leelawadee" w:cs="Leelawadee"/>
                              </w:rPr>
                            </w:pPr>
                            <w:r w:rsidRPr="00A505D6">
                              <w:rPr>
                                <w:rFonts w:ascii="Leelawadee" w:hAnsi="Leelawadee" w:cs="Leelawadee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th-TH"/>
                              </w:rPr>
                              <w:t>ไว้พบกัน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กล่องข้อความ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" filled="f" stroked="f">
                <v:textbox style="mso-fit-shape-to-text:t">
                  <w:txbxContent>
                    <w:p w14:paraId="7F064618" w14:textId="77777777" w:rsidR="00D11F53" w:rsidRPr="00A505D6" w:rsidRDefault="00D11F53" w:rsidP="00D11F53">
                      <w:pPr>
                        <w:pStyle w:val="a7"/>
                        <w:spacing w:before="0" w:beforeAutospacing="0" w:after="0" w:afterAutospacing="0"/>
                        <w:jc w:val="center"/>
                        <w:rPr>
                          <w:rFonts w:ascii="Leelawadee" w:hAnsi="Leelawadee" w:cs="Leelawadee"/>
                        </w:rPr>
                      </w:pPr>
                      <w:r w:rsidRPr="00A505D6">
                        <w:rPr>
                          <w:rFonts w:ascii="Leelawadee" w:hAnsi="Leelawadee" w:cs="Leelawadee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th-TH"/>
                        </w:rPr>
                        <w:t>ไว้พบกัน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กราฟิก 2267" descr="อีโมจิมีความสุข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กราฟิก 2267" o:spid="_x0000_s1057" alt="อีโมจิมีความสุข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กล่องข้อความ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Leelawadee" w:hAnsi="Leelawadee" w:cs="Leelawadee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A505D6" w:rsidRDefault="004B7AFA" w:rsidP="00D11F53">
                                <w:pPr>
                                  <w:pStyle w:val="a7"/>
                                  <w:spacing w:before="0" w:beforeAutospacing="0" w:after="0" w:afterAutospacing="0"/>
                                  <w:jc w:val="center"/>
                                  <w:rPr>
                                    <w:rFonts w:ascii="Leelawadee" w:hAnsi="Leelawadee" w:cs="Leelawadee"/>
                                    <w:color w:val="808080"/>
                                  </w:rPr>
                                </w:pPr>
                                <w:r w:rsidRPr="00A505D6">
                                  <w:rPr>
                                    <w:rStyle w:val="a8"/>
                                    <w:lang w:val="th-TH" w:bidi="th-TH"/>
                                  </w:rPr>
                                  <w:t>ไว้พบกัน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กล่องข้อความ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" filled="f" stroked="f">
                <v:textbox style="mso-fit-shape-to-text:t">
                  <w:txbxContent>
                    <w:sdt>
                      <w:sdtPr>
                        <w:rPr>
                          <w:rFonts w:ascii="Leelawadee" w:hAnsi="Leelawadee" w:cs="Leelawadee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A505D6" w:rsidRDefault="004B7AFA" w:rsidP="00D11F53">
                          <w:pPr>
                            <w:pStyle w:val="a7"/>
                            <w:spacing w:before="0" w:beforeAutospacing="0" w:after="0" w:afterAutospacing="0"/>
                            <w:jc w:val="center"/>
                            <w:rPr>
                              <w:rFonts w:ascii="Leelawadee" w:hAnsi="Leelawadee" w:cs="Leelawadee"/>
                              <w:color w:val="808080"/>
                            </w:rPr>
                          </w:pPr>
                          <w:r w:rsidRPr="00A505D6">
                            <w:rPr>
                              <w:rStyle w:val="a8"/>
                              <w:lang w:val="th-TH" w:bidi="th-TH"/>
                            </w:rPr>
                            <w:t>ไว้พบกัน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กลุ่ม 863" descr="กระดาษโปรยบนข้อความ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รูปแบบอิสระ: รูปร่าง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รูปแบบอิสระ: รูปร่าง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รูปแบบอิสระ: รูปร่าง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รูปแบบอิสระ: รูปร่าง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รูปแบบอิสระ: รูปร่าง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รูปแบบอิสระ: รูปร่าง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รูปแบบอิสระ: รูปร่าง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รูปแบบอิสระ: รูปร่าง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รูปแบบอิสระ: รูปร่าง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รูปแบบอิสระ: รูปร่าง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รูปแบบอิสระ: รูปร่าง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รูปแบบอิสระ: รูปร่าง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550591" id="กลุ่ม 863" o:spid="_x0000_s1026" alt="กระดาษโปรยบนข้อความ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">
                <v:shape id="รูปแบบอิสระ: รูปร่าง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รูปแบบอิสระ: รูปร่าง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รูปแบบอิสระ: รูปร่าง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รูปแบบอิสระ: รูปร่าง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รูปแบบอิสระ: รูปร่าง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รูปแบบอิสระ: รูปร่าง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รูปแบบอิสระ: รูปร่าง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รูปแบบอิสระ: รูปร่าง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รูปแบบอิสระ: รูปร่าง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รูปแบบอิสระ: รูปร่าง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รูปแบบอิสระ: รูปร่าง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รูปแบบอิสระ: รูปร่าง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th-TH"/>
        </w:rPr>
        <w:br w:type="page"/>
      </w:r>
    </w:p>
    <w:p w14:paraId="64129956" w14:textId="77777777" w:rsidR="00D11F53" w:rsidRDefault="00D11F53">
      <w:r w:rsidRPr="00D11F53">
        <w:rPr>
          <w:noProof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กล่องข้อความ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Leelawadee" w:hAnsi="Leelawadee" w:cs="Leelawadee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1D0BBB" w:rsidRDefault="00E44911" w:rsidP="00E44911">
                                <w:pPr>
                                  <w:pStyle w:val="a7"/>
                                  <w:spacing w:after="0"/>
                                  <w:jc w:val="center"/>
                                  <w:rPr>
                                    <w:rFonts w:ascii="Leelawadee" w:hAnsi="Leelawadee" w:cs="Leelawadee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1D0BBB">
                                  <w:rPr>
                                    <w:rFonts w:ascii="Leelawadee" w:eastAsia="Corbel" w:hAnsi="Leelawadee" w:cs="Leelawadee"/>
                                    <w:color w:val="222A35" w:themeColor="text2" w:themeShade="80"/>
                                    <w:kern w:val="24"/>
                                    <w:lang w:bidi="th-TH"/>
                                  </w:rPr>
                                  <w:t xml:space="preserve">ขอเชิญร่วม </w:t>
                                </w:r>
                                <w:r w:rsidRPr="001D0BBB">
                                  <w:rPr>
                                    <w:rFonts w:ascii="Leelawadee" w:eastAsia="Corbel" w:hAnsi="Leelawadee" w:cs="Leelawadee"/>
                                    <w:color w:val="222A35" w:themeColor="text2" w:themeShade="80"/>
                                    <w:kern w:val="24"/>
                                    <w:lang w:bidi="th-TH"/>
                                  </w:rPr>
                                  <w:br/>
                                  <w:t>ใส่รายละเอียดที่นี่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กล่องข้อความ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" filled="f" stroked="f">
                <v:textbox style="mso-fit-shape-to-text:t">
                  <w:txbxContent>
                    <w:sdt>
                      <w:sdtPr>
                        <w:rPr>
                          <w:rFonts w:ascii="Leelawadee" w:hAnsi="Leelawadee" w:cs="Leelawadee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1D0BBB" w:rsidRDefault="00E44911" w:rsidP="00E44911">
                          <w:pPr>
                            <w:pStyle w:val="a7"/>
                            <w:spacing w:after="0"/>
                            <w:jc w:val="center"/>
                            <w:rPr>
                              <w:rFonts w:ascii="Leelawadee" w:hAnsi="Leelawadee" w:cs="Leelawadee"/>
                              <w:color w:val="222A35" w:themeColor="text2" w:themeShade="80"/>
                              <w:kern w:val="24"/>
                            </w:rPr>
                          </w:pPr>
                          <w:r w:rsidRPr="001D0BBB">
                            <w:rPr>
                              <w:rFonts w:ascii="Leelawadee" w:eastAsia="Corbel" w:hAnsi="Leelawadee" w:cs="Leelawadee"/>
                              <w:color w:val="222A35" w:themeColor="text2" w:themeShade="80"/>
                              <w:kern w:val="24"/>
                              <w:lang w:bidi="th-TH"/>
                            </w:rPr>
                            <w:t xml:space="preserve">ขอเชิญร่วม </w:t>
                          </w:r>
                          <w:r w:rsidRPr="001D0BBB">
                            <w:rPr>
                              <w:rFonts w:ascii="Leelawadee" w:eastAsia="Corbel" w:hAnsi="Leelawadee" w:cs="Leelawadee"/>
                              <w:color w:val="222A35" w:themeColor="text2" w:themeShade="80"/>
                              <w:kern w:val="24"/>
                              <w:lang w:bidi="th-TH"/>
                            </w:rPr>
                            <w:br/>
                            <w:t>ใส่รายละเอียดที่นี่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กล่องข้อความ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th-TH"/>
                                  </w:rPr>
                                  <w:t>ถึง เปรมวดี อรพรรณ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กล่องข้อความ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th-TH"/>
                            </w:rPr>
                            <w:t>ถึง เปรมวดี อรพรรณ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กล่องข้อความ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th-TH"/>
                                  </w:rPr>
                                  <w:t>ขอเชิญร่วม</w:t>
                                </w:r>
                                <w:r w:rsidRPr="00E44911">
                                  <w:rPr>
                                    <w:lang w:bidi="th-TH"/>
                                  </w:rPr>
                                  <w:br/>
                                  <w:t>ใส่รายละเอียดที่นี่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กล่องข้อความ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th-TH"/>
                            </w:rPr>
                            <w:t>ขอเชิญร่วม</w:t>
                          </w:r>
                          <w:r w:rsidRPr="00E44911">
                            <w:rPr>
                              <w:lang w:bidi="th-TH"/>
                            </w:rPr>
                            <w:br/>
                            <w:t>ใส่รายละเอียดที่นี่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กล่องข้อความ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2" w:name="_Hlk526272843" w:displacedByCustomXml="next"/>
                          <w:bookmarkStart w:id="3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th-TH"/>
                                  </w:rPr>
                                  <w:t>ถึง เปรมวดี อรพรรณ</w:t>
                                </w:r>
                              </w:p>
                            </w:sdtContent>
                          </w:sdt>
                          <w:bookmarkEnd w:id="2" w:displacedByCustomXml="prev"/>
                          <w:bookmarkEnd w:id="3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กล่องข้อความ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" filled="f" stroked="f">
                <v:textbox style="mso-fit-shape-to-text:t">
                  <w:txbxContent>
                    <w:bookmarkStart w:id="4" w:name="_Hlk526272843" w:displacedByCustomXml="next"/>
                    <w:bookmarkStart w:id="5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th-TH"/>
                            </w:rPr>
                            <w:t>ถึง เปรมวดี อรพรรณ</w:t>
                          </w:r>
                        </w:p>
                      </w:sdtContent>
                    </w:sdt>
                    <w:bookmarkEnd w:id="4" w:displacedByCustomXml="prev"/>
                    <w:bookmarkEnd w:id="5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868058" w14:textId="77777777" w:rsidR="00D650F5" w:rsidRDefault="00D650F5" w:rsidP="00D11F53">
      <w:pPr>
        <w:spacing w:after="0" w:line="240" w:lineRule="auto"/>
      </w:pPr>
      <w:r>
        <w:separator/>
      </w:r>
    </w:p>
  </w:endnote>
  <w:endnote w:type="continuationSeparator" w:id="0">
    <w:p w14:paraId="47FA45E3" w14:textId="77777777" w:rsidR="00D650F5" w:rsidRDefault="00D650F5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738261" w14:textId="77777777" w:rsidR="00D650F5" w:rsidRDefault="00D650F5" w:rsidP="00D11F53">
      <w:pPr>
        <w:spacing w:after="0" w:line="240" w:lineRule="auto"/>
      </w:pPr>
      <w:r>
        <w:separator/>
      </w:r>
    </w:p>
  </w:footnote>
  <w:footnote w:type="continuationSeparator" w:id="0">
    <w:p w14:paraId="42214AD3" w14:textId="77777777" w:rsidR="00D650F5" w:rsidRDefault="00D650F5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a3"/>
    </w:pPr>
    <w:r w:rsidRPr="00D11F53">
      <w:rPr>
        <w:noProof/>
        <w:lang w:bidi="th-TH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กลุ่ม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สี่เหลี่ยมผืนผ้า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กลุ่ม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รูปแบบอิสระ: รูปร่าง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กลุ่ม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กลุ่ม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รูปแบบอิสระ: รูปร่าง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รูปแบบอิสระ: รูปร่าง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รูปแบบอิสระ: รูปร่าง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รูปแบบอิสระ: รูปร่าง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รูปแบบอิสระ: รูปร่าง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รูปแบบอิสระ: รูปร่าง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รูปแบบอิสระ: รูปร่าง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รูปแบบอิสระ: รูปร่าง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กลุ่ม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รูปแบบอิสระ: รูปร่าง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รูปแบบอิสระ: รูปร่าง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รูปแบบอิสระ: รูปร่าง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รูปแบบอิสระ: รูปร่าง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รูปแบบอิสระ: รูปร่าง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รูปแบบอิสระ: รูปร่าง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รูปแบบอิสระ: รูปร่าง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รูปแบบอิสระ: รูปร่าง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รูปแบบอิสระ: รูปร่าง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กลุ่ม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รูปแบบอิสระ: รูปร่าง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รูปแบบอิสระ: รูปร่าง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รูปแบบอิสระ: รูปร่าง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รูปแบบอิสระ: รูปร่าง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รูปแบบอิสระ: รูปร่าง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รูปแบบอิสระ: รูปร่าง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รูปแบบอิสระ: รูปร่าง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รูปแบบอิสระ: รูปร่าง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รูปแบบอิสระ: รูปร่าง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กลุ่ม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รูปแบบอิสระ: รูปร่าง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รูปแบบอิสระ: รูปร่าง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รูปแบบอิสระ: รูปร่าง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รูปแบบอิสระ: รูปร่าง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รูปแบบอิสระ: รูปร่าง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รูปแบบอิสระ: รูปร่าง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รูปแบบอิสระ: รูปร่าง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รูปแบบอิสระ: รูปร่าง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รูปแบบอิสระ: รูปร่าง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รูปแบบอิสระ: รูปร่าง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รูปแบบอิสระ: รูปร่าง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รูปแบบอิสระ: รูปร่าง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รูปแบบอิสระ: รูปร่าง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รูปแบบอิสระ: รูปร่าง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รูปแบบอิสระ: รูปร่าง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รูปแบบอิสระ: รูปร่าง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รูปแบบอิสระ: รูปร่าง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รูปแบบอิสระ: รูปร่าง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รูปแบบอิสระ: รูปร่าง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รูปแบบอิสระ: รูปร่าง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รูปแบบอิสระ: รูปร่าง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รูปแบบอิสระ: รูปร่าง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รูปแบบอิสระ: รูปร่าง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รูปแบบอิสระ: รูปร่าง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รูปแบบอิสระ: รูปร่าง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รูปแบบอิสระ: รูปร่าง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รูปแบบอิสระ: รูปร่าง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รูปแบบอิสระ: รูปร่าง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รูปแบบอิสระ: รูปร่าง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รูปแบบอิสระ: รูปร่าง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รูปแบบอิสระ: รูปร่าง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รูปแบบอิสระ: รูปร่าง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รูปแบบอิสระ: รูปร่าง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รูปแบบอิสระ: รูปร่าง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รูปแบบอิสระ: รูปร่าง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สี่เหลี่ยมผืนผ้า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กลุ่ม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รูปแบบอิสระ: รูปร่าง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กลุ่ม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กลุ่ม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รูปแบบอิสระ: รูปร่าง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รูปแบบอิสระ: รูปร่าง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รูปแบบอิสระ: รูปร่าง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รูปแบบอิสระ: รูปร่าง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รูปแบบอิสระ: รูปร่าง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รูปแบบอิสระ: รูปร่าง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รูปแบบอิสระ: รูปร่าง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รูปแบบอิสระ: รูปร่าง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กลุ่ม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รูปแบบอิสระ: รูปร่าง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รูปแบบอิสระ: รูปร่าง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รูปแบบอิสระ: รูปร่าง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รูปแบบอิสระ: รูปร่าง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รูปแบบอิสระ: รูปร่าง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รูปแบบอิสระ: รูปร่าง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รูปแบบอิสระ: รูปร่าง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รูปแบบอิสระ: รูปร่าง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รูปแบบอิสระ: รูปร่าง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กลุ่ม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รูปแบบอิสระ: รูปร่าง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รูปแบบอิสระ: รูปร่าง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รูปแบบอิสระ: รูปร่าง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รูปแบบอิสระ: รูปร่าง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รูปแบบอิสระ: รูปร่าง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รูปแบบอิสระ: รูปร่าง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รูปแบบอิสระ: รูปร่าง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รูปแบบอิสระ: รูปร่าง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รูปแบบอิสระ: รูปร่าง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กลุ่ม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รูปแบบอิสระ: รูปร่าง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รูปแบบอิสระ: รูปร่าง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รูปแบบอิสระ: รูปร่าง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รูปแบบอิสระ: รูปร่าง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รูปแบบอิสระ: รูปร่าง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รูปแบบอิสระ: รูปร่าง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รูปแบบอิสระ: รูปร่าง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รูปแบบอิสระ: รูปร่าง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รูปแบบอิสระ: รูปร่าง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รูปแบบอิสระ: รูปร่าง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รูปแบบอิสระ: รูปร่าง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รูปแบบอิสระ: รูปร่าง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รูปแบบอิสระ: รูปร่าง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รูปแบบอิสระ: รูปร่าง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รูปแบบอิสระ: รูปร่าง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รูปแบบอิสระ: รูปร่าง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รูปแบบอิสระ: รูปร่าง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รูปแบบอิสระ: รูปร่าง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รูปแบบอิสระ: รูปร่าง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รูปแบบอิสระ: รูปร่าง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รูปแบบอิสระ: รูปร่าง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รูปแบบอิสระ: รูปร่าง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รูปแบบอิสระ: รูปร่าง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รูปแบบอิสระ: รูปร่าง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รูปแบบอิสระ: รูปร่าง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รูปแบบอิสระ: รูปร่าง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รูปแบบอิสระ: รูปร่าง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รูปแบบอิสระ: รูปร่าง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รูปแบบอิสระ: รูปร่าง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รูปแบบอิสระ: รูปร่าง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รูปแบบอิสระ: รูปร่าง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รูปแบบอิสระ: รูปร่าง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รูปแบบอิสระ: รูปร่าง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รูปแบบอิสระ: รูปร่าง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รูปแบบอิสระ: รูปร่าง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ตัวเชื่อมต่อตรง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88857B" id="กลุ่ม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">
              <v:rect id="สี่เหลี่ยมผืนผ้า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กลุ่ม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รูปแบบอิสระ: รูปร่าง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กลุ่ม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กลุ่ม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รูปแบบอิสระ: รูปร่าง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รูปแบบอิสระ: รูปร่าง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รูปแบบอิสระ: รูปร่าง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รูปแบบอิสระ: รูปร่าง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รูปแบบอิสระ: รูปร่าง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รูปแบบอิสระ: รูปร่าง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รูปแบบอิสระ: รูปร่าง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รูปแบบอิสระ: รูปร่าง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กลุ่ม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รูปแบบอิสระ: รูปร่าง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รูปแบบอิสระ: รูปร่าง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รูปแบบอิสระ: รูปร่าง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รูปแบบอิสระ: รูปร่าง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รูปแบบอิสระ: รูปร่าง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รูปแบบอิสระ: รูปร่าง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รูปแบบอิสระ: รูปร่าง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รูปแบบอิสระ: รูปร่าง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รูปแบบอิสระ: รูปร่าง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กลุ่ม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รูปแบบอิสระ: รูปร่าง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รูปแบบอิสระ: รูปร่าง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รูปแบบอิสระ: รูปร่าง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รูปแบบอิสระ: รูปร่าง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รูปแบบอิสระ: รูปร่าง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รูปแบบอิสระ: รูปร่าง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รูปแบบอิสระ: รูปร่าง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รูปแบบอิสระ: รูปร่าง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รูปแบบอิสระ: รูปร่าง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กลุ่ม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รูปแบบอิสระ: รูปร่าง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รูปแบบอิสระ: รูปร่าง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รูปแบบอิสระ: รูปร่าง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รูปแบบอิสระ: รูปร่าง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รูปแบบอิสระ: รูปร่าง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รูปแบบอิสระ: รูปร่าง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รูปแบบอิสระ: รูปร่าง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รูปแบบอิสระ: รูปร่าง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รูปแบบอิสระ: รูปร่าง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รูปแบบอิสระ: รูปร่าง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รูปแบบอิสระ: รูปร่าง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รูปแบบอิสระ: รูปร่าง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รูปแบบอิสระ: รูปร่าง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รูปแบบอิสระ: รูปร่าง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รูปแบบอิสระ: รูปร่าง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รูปแบบอิสระ: รูปร่าง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รูปแบบอิสระ: รูปร่าง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รูปแบบอิสระ: รูปร่าง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รูปแบบอิสระ: รูปร่าง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รูปแบบอิสระ: รูปร่าง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รูปแบบอิสระ: รูปร่าง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รูปแบบอิสระ: รูปร่าง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รูปแบบอิสระ: รูปร่าง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รูปแบบอิสระ: รูปร่าง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รูปแบบอิสระ: รูปร่าง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รูปแบบอิสระ: รูปร่าง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รูปแบบอิสระ: รูปร่าง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รูปแบบอิสระ: รูปร่าง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รูปแบบอิสระ: รูปร่าง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รูปแบบอิสระ: รูปร่าง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รูปแบบอิสระ: รูปร่าง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รูปแบบอิสระ: รูปร่าง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รูปแบบอิสระ: รูปร่าง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รูปแบบอิสระ: รูปร่าง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รูปแบบอิสระ: รูปร่าง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สี่เหลี่ยมผืนผ้า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กลุ่ม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รูปแบบอิสระ: รูปร่าง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กลุ่ม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กลุ่ม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รูปแบบอิสระ: รูปร่าง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รูปแบบอิสระ: รูปร่าง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รูปแบบอิสระ: รูปร่าง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รูปแบบอิสระ: รูปร่าง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รูปแบบอิสระ: รูปร่าง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รูปแบบอิสระ: รูปร่าง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รูปแบบอิสระ: รูปร่าง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รูปแบบอิสระ: รูปร่าง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กลุ่ม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รูปแบบอิสระ: รูปร่าง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รูปแบบอิสระ: รูปร่าง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รูปแบบอิสระ: รูปร่าง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รูปแบบอิสระ: รูปร่าง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รูปแบบอิสระ: รูปร่าง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รูปแบบอิสระ: รูปร่าง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รูปแบบอิสระ: รูปร่าง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รูปแบบอิสระ: รูปร่าง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รูปแบบอิสระ: รูปร่าง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กลุ่ม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รูปแบบอิสระ: รูปร่าง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รูปแบบอิสระ: รูปร่าง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รูปแบบอิสระ: รูปร่าง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รูปแบบอิสระ: รูปร่าง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รูปแบบอิสระ: รูปร่าง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รูปแบบอิสระ: รูปร่าง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รูปแบบอิสระ: รูปร่าง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รูปแบบอิสระ: รูปร่าง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รูปแบบอิสระ: รูปร่าง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กลุ่ม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รูปแบบอิสระ: รูปร่าง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รูปแบบอิสระ: รูปร่าง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รูปแบบอิสระ: รูปร่าง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รูปแบบอิสระ: รูปร่าง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รูปแบบอิสระ: รูปร่าง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รูปแบบอิสระ: รูปร่าง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รูปแบบอิสระ: รูปร่าง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รูปแบบอิสระ: รูปร่าง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รูปแบบอิสระ: รูปร่าง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รูปแบบอิสระ: รูปร่าง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รูปแบบอิสระ: รูปร่าง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รูปแบบอิสระ: รูปร่าง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รูปแบบอิสระ: รูปร่าง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รูปแบบอิสระ: รูปร่าง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รูปแบบอิสระ: รูปร่าง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รูปแบบอิสระ: รูปร่าง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รูปแบบอิสระ: รูปร่าง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รูปแบบอิสระ: รูปร่าง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รูปแบบอิสระ: รูปร่าง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รูปแบบอิสระ: รูปร่าง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รูปแบบอิสระ: รูปร่าง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รูปแบบอิสระ: รูปร่าง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รูปแบบอิสระ: รูปร่าง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รูปแบบอิสระ: รูปร่าง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รูปแบบอิสระ: รูปร่าง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รูปแบบอิสระ: รูปร่าง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รูปแบบอิสระ: รูปร่าง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รูปแบบอิสระ: รูปร่าง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รูปแบบอิสระ: รูปร่าง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รูปแบบอิสระ: รูปร่าง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รูปแบบอิสระ: รูปร่าง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รูปแบบอิสระ: รูปร่าง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รูปแบบอิสระ: รูปร่าง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รูปแบบอิสระ: รูปร่าง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รูปแบบอิสระ: รูปร่าง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ตัวเชื่อมต่อตรง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a3"/>
    </w:pPr>
    <w:r w:rsidRPr="00B26FC2">
      <w:rPr>
        <w:noProof/>
        <w:lang w:bidi="th-TH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กลุ่ม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สี่เหลี่ยมผืนผ้า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สี่เหลี่ยมผืนผ้า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กลุ่ม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รูปแบบอิสระ: รูปร่าง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รูปแบบอิสระ: รูปร่าง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รูปแบบอิสระ: รูปร่าง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รูปแบบอิสระ: รูปร่าง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กลุ่ม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รูปแบบอิสระ: รูปร่าง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รูปแบบอิสระ: รูปร่าง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รูปแบบอิสระ: รูปร่าง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รูปแบบอิสระ: รูปร่าง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ตัวเชื่อมต่อตรง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ตัวเชื่อมต่อตรง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ตัวเชื่อมต่อตรง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79025C6B" id="กลุ่ม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">
              <v:rect id="สี่เหลี่ยมผืนผ้า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สี่เหลี่ยมผืนผ้า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กลุ่ม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รูปแบบอิสระ: รูปร่าง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รูปแบบอิสระ: รูปร่าง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รูปแบบอิสระ: รูปร่าง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รูปแบบอิสระ: รูปร่าง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กลุ่ม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รูปแบบอิสระ: รูปร่าง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รูปแบบอิสระ: รูปร่าง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รูปแบบอิสระ: รูปร่าง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รูปแบบอิสระ: รูปร่าง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ตัวเชื่อมต่อตรง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ตัวเชื่อมต่อตรง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ตัวเชื่อมต่อตรง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1D0BBB"/>
    <w:rsid w:val="003B7E10"/>
    <w:rsid w:val="004B7AFA"/>
    <w:rsid w:val="005049ED"/>
    <w:rsid w:val="005D634E"/>
    <w:rsid w:val="00642969"/>
    <w:rsid w:val="00664205"/>
    <w:rsid w:val="008002BF"/>
    <w:rsid w:val="00854558"/>
    <w:rsid w:val="00911679"/>
    <w:rsid w:val="00931C0C"/>
    <w:rsid w:val="009F716B"/>
    <w:rsid w:val="00A505D6"/>
    <w:rsid w:val="00B26FC2"/>
    <w:rsid w:val="00B722DA"/>
    <w:rsid w:val="00BB496F"/>
    <w:rsid w:val="00C819C9"/>
    <w:rsid w:val="00CF11DA"/>
    <w:rsid w:val="00D11F53"/>
    <w:rsid w:val="00D650F5"/>
    <w:rsid w:val="00E44911"/>
    <w:rsid w:val="00E7721E"/>
    <w:rsid w:val="00EB3782"/>
    <w:rsid w:val="00EE15B8"/>
    <w:rsid w:val="00EE2DDC"/>
    <w:rsid w:val="00F135AF"/>
    <w:rsid w:val="00FC7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0BBB"/>
    <w:rPr>
      <w:rFonts w:ascii="Leelawadee" w:hAnsi="Leelawadee" w:cs="Leelawadee"/>
    </w:rPr>
  </w:style>
  <w:style w:type="paragraph" w:styleId="1">
    <w:name w:val="heading 1"/>
    <w:basedOn w:val="a"/>
    <w:next w:val="a"/>
    <w:link w:val="10"/>
    <w:uiPriority w:val="9"/>
    <w:qFormat/>
    <w:rsid w:val="001D0BBB"/>
    <w:pPr>
      <w:keepNext/>
      <w:keepLines/>
      <w:spacing w:before="240" w:after="0"/>
      <w:outlineLvl w:val="0"/>
    </w:pPr>
    <w:rPr>
      <w:rFonts w:eastAsiaTheme="majorEastAsia"/>
      <w:color w:val="A3134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a4">
    <w:name w:val="หัวกระดาษ อักขระ"/>
    <w:basedOn w:val="a0"/>
    <w:link w:val="a3"/>
    <w:uiPriority w:val="99"/>
    <w:semiHidden/>
    <w:rsid w:val="00E44911"/>
  </w:style>
  <w:style w:type="paragraph" w:styleId="a5">
    <w:name w:val="footer"/>
    <w:basedOn w:val="a"/>
    <w:link w:val="a6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a6">
    <w:name w:val="ท้ายกระดาษ อักขระ"/>
    <w:basedOn w:val="a0"/>
    <w:link w:val="a5"/>
    <w:uiPriority w:val="99"/>
    <w:semiHidden/>
    <w:rsid w:val="00E44911"/>
  </w:style>
  <w:style w:type="paragraph" w:styleId="a7">
    <w:name w:val="Normal (Web)"/>
    <w:basedOn w:val="a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Subtle Emphasis"/>
    <w:uiPriority w:val="19"/>
    <w:qFormat/>
    <w:rsid w:val="001D0BBB"/>
    <w:rPr>
      <w:rFonts w:ascii="Leelawadee" w:hAnsi="Leelawadee" w:cs="Leelawadee"/>
      <w:b w:val="0"/>
      <w:bCs w:val="0"/>
      <w:i/>
      <w:iCs/>
      <w:color w:val="FFFFFF" w:themeColor="background1"/>
      <w:kern w:val="24"/>
      <w:sz w:val="22"/>
      <w:szCs w:val="22"/>
      <w:lang w:val="en-ZA"/>
    </w:rPr>
  </w:style>
  <w:style w:type="paragraph" w:styleId="a9">
    <w:name w:val="Title"/>
    <w:basedOn w:val="a7"/>
    <w:next w:val="a"/>
    <w:link w:val="aa"/>
    <w:uiPriority w:val="10"/>
    <w:qFormat/>
    <w:rsid w:val="00854558"/>
    <w:pPr>
      <w:spacing w:before="0" w:beforeAutospacing="0" w:after="0" w:afterAutospacing="0"/>
      <w:jc w:val="center"/>
    </w:pPr>
    <w:rPr>
      <w:rFonts w:ascii="Leelawadee" w:hAnsi="Leelawadee" w:cs="Leelawadee"/>
      <w:b/>
      <w:bCs/>
      <w:color w:val="FFFFFF" w:themeColor="background1"/>
      <w:kern w:val="24"/>
      <w:sz w:val="100"/>
      <w:szCs w:val="100"/>
      <w:lang w:val="en-ZA"/>
    </w:rPr>
  </w:style>
  <w:style w:type="character" w:customStyle="1" w:styleId="aa">
    <w:name w:val="ชื่อเรื่อง อักขระ"/>
    <w:basedOn w:val="a0"/>
    <w:link w:val="a9"/>
    <w:uiPriority w:val="10"/>
    <w:rsid w:val="00854558"/>
    <w:rPr>
      <w:rFonts w:ascii="Leelawadee" w:eastAsiaTheme="minorEastAsia" w:hAnsi="Leelawadee" w:cs="Leelawadee"/>
      <w:b/>
      <w:bCs/>
      <w:color w:val="FFFFFF" w:themeColor="background1"/>
      <w:kern w:val="24"/>
      <w:sz w:val="100"/>
      <w:szCs w:val="100"/>
      <w:lang w:val="en-ZA"/>
    </w:rPr>
  </w:style>
  <w:style w:type="paragraph" w:styleId="ab">
    <w:name w:val="Subtitle"/>
    <w:basedOn w:val="a7"/>
    <w:next w:val="a"/>
    <w:link w:val="ac"/>
    <w:uiPriority w:val="11"/>
    <w:qFormat/>
    <w:rsid w:val="001D0BBB"/>
    <w:pPr>
      <w:spacing w:before="0" w:beforeAutospacing="0" w:after="0" w:afterAutospacing="0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ac">
    <w:name w:val="ชื่อเรื่องรอง อักขระ"/>
    <w:basedOn w:val="a0"/>
    <w:link w:val="ab"/>
    <w:uiPriority w:val="11"/>
    <w:rsid w:val="001D0BBB"/>
    <w:rPr>
      <w:rFonts w:ascii="Leelawadee" w:eastAsiaTheme="minorEastAsia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character" w:styleId="ad">
    <w:name w:val="Placeholder Text"/>
    <w:basedOn w:val="a0"/>
    <w:uiPriority w:val="99"/>
    <w:semiHidden/>
    <w:rsid w:val="00BB496F"/>
    <w:rPr>
      <w:color w:val="808080"/>
    </w:rPr>
  </w:style>
  <w:style w:type="character" w:styleId="ae">
    <w:name w:val="Book Title"/>
    <w:basedOn w:val="a0"/>
    <w:uiPriority w:val="33"/>
    <w:semiHidden/>
    <w:qFormat/>
    <w:rsid w:val="00E44911"/>
    <w:rPr>
      <w:b/>
      <w:bCs/>
      <w:i/>
      <w:iCs/>
      <w:spacing w:val="5"/>
    </w:rPr>
  </w:style>
  <w:style w:type="paragraph" w:styleId="af">
    <w:name w:val="No Spacing"/>
    <w:uiPriority w:val="1"/>
    <w:semiHidden/>
    <w:qFormat/>
    <w:rsid w:val="00E44911"/>
    <w:pPr>
      <w:spacing w:after="0" w:line="240" w:lineRule="auto"/>
    </w:pPr>
  </w:style>
  <w:style w:type="paragraph" w:styleId="af0">
    <w:name w:val="List Paragraph"/>
    <w:basedOn w:val="a"/>
    <w:uiPriority w:val="34"/>
    <w:semiHidden/>
    <w:qFormat/>
    <w:rsid w:val="00E44911"/>
    <w:pPr>
      <w:ind w:left="720"/>
      <w:contextualSpacing/>
    </w:pPr>
    <w:rPr>
      <w:rFonts w:asciiTheme="minorHAnsi" w:hAnsiTheme="minorHAnsi" w:cstheme="minorBidi"/>
    </w:rPr>
  </w:style>
  <w:style w:type="character" w:customStyle="1" w:styleId="10">
    <w:name w:val="หัวเรื่อง 1 อักขระ"/>
    <w:basedOn w:val="a0"/>
    <w:link w:val="1"/>
    <w:uiPriority w:val="9"/>
    <w:rsid w:val="001D0BBB"/>
    <w:rPr>
      <w:rFonts w:ascii="Leelawadee" w:eastAsiaTheme="majorEastAsia" w:hAnsi="Leelawadee" w:cs="Leelawadee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CB3D01417934F2C88F33BDB3F4D2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366A-A9C0-4177-8506-80072D3A3094}"/>
      </w:docPartPr>
      <w:docPartBody>
        <w:p w:rsidR="00AE09DA" w:rsidRDefault="00902862" w:rsidP="00902862">
          <w:pPr>
            <w:pStyle w:val="9CB3D01417934F2C88F33BDB3F4D23821"/>
          </w:pPr>
          <w:r w:rsidRPr="00BB496F">
            <w:rPr>
              <w:lang w:val="th-TH" w:bidi="th-TH"/>
            </w:rPr>
            <w:t>ปาร์ตี้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0F"/>
    <w:rsid w:val="00695E41"/>
    <w:rsid w:val="008F596A"/>
    <w:rsid w:val="00902862"/>
    <w:rsid w:val="00986673"/>
    <w:rsid w:val="00AE09DA"/>
    <w:rsid w:val="00F1283B"/>
    <w:rsid w:val="00F8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6C0F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02862"/>
    <w:rPr>
      <w:color w:val="808080"/>
    </w:rPr>
  </w:style>
  <w:style w:type="character" w:styleId="a4">
    <w:name w:val="Subtle Emphasis"/>
    <w:uiPriority w:val="19"/>
    <w:qFormat/>
    <w:rsid w:val="00902862"/>
    <w:rPr>
      <w:rFonts w:ascii="Leelawadee" w:hAnsi="Leelawadee" w:cs="Leelawadee"/>
      <w:b w:val="0"/>
      <w:bCs w:val="0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5610325C4183459FA4CE80FC30B9ACE4">
    <w:name w:val="5610325C4183459FA4CE80FC30B9ACE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1">
    <w:name w:val="5610325C4183459FA4CE80FC30B9ACE4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">
    <w:name w:val="F75C86BD3FE749599EB68BCF95D6F5DE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a5">
    <w:name w:val="Subtitle"/>
    <w:basedOn w:val="a6"/>
    <w:next w:val="a"/>
    <w:link w:val="a7"/>
    <w:uiPriority w:val="11"/>
    <w:qFormat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a7">
    <w:name w:val="ชื่อเรื่องรอง อักขระ"/>
    <w:basedOn w:val="a0"/>
    <w:link w:val="a5"/>
    <w:uiPriority w:val="11"/>
    <w:rsid w:val="00902862"/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styleId="a6">
    <w:name w:val="Normal (Web)"/>
    <w:basedOn w:val="a"/>
    <w:uiPriority w:val="99"/>
    <w:semiHidden/>
    <w:unhideWhenUsed/>
    <w:rsid w:val="00F86C0F"/>
    <w:rPr>
      <w:rFonts w:ascii="Times New Roman" w:hAnsi="Times New Roman"/>
      <w:sz w:val="24"/>
      <w:szCs w:val="24"/>
    </w:rPr>
  </w:style>
  <w:style w:type="paragraph" w:customStyle="1" w:styleId="39BD155FBE4B49E5A9A4661286877689">
    <w:name w:val="39BD155FBE4B49E5A9A4661286877689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2">
    <w:name w:val="5610325C4183459FA4CE80FC30B9ACE4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">
    <w:name w:val="A0DBDBBB801C4846BD67E981893081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1">
    <w:name w:val="F75C86BD3FE749599EB68BCF95D6F5DE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1">
    <w:name w:val="39BD155FBE4B49E5A9A466128687768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E4B31DC6AE54EC899F96C961FEE079C">
    <w:name w:val="8E4B31DC6AE54EC899F96C961FEE079C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3">
    <w:name w:val="5610325C4183459FA4CE80FC30B9ACE4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9BD155FBE4B49E5A9A46612868776892">
    <w:name w:val="39BD155FBE4B49E5A9A4661286877689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0DBDBBB801C4846BD67E981893081911">
    <w:name w:val="A0DBDBBB801C4846BD67E98189308191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2">
    <w:name w:val="F75C86BD3FE749599EB68BCF95D6F5DE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5610325C4183459FA4CE80FC30B9ACE44">
    <w:name w:val="5610325C4183459FA4CE80FC30B9ACE4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35CBAEE7F924E9DA2462E07D4ECA987">
    <w:name w:val="635CBAEE7F924E9DA2462E07D4ECA987"/>
    <w:rsid w:val="00F86C0F"/>
  </w:style>
  <w:style w:type="paragraph" w:customStyle="1" w:styleId="FF4DA212047F428F8E33A6C6499DE05E">
    <w:name w:val="FF4DA212047F428F8E33A6C6499DE05E"/>
    <w:rsid w:val="00F86C0F"/>
  </w:style>
  <w:style w:type="paragraph" w:customStyle="1" w:styleId="14CE9138FBBE4F64ABE6097E15F99A70">
    <w:name w:val="14CE9138FBBE4F64ABE6097E15F99A70"/>
    <w:rsid w:val="00F86C0F"/>
  </w:style>
  <w:style w:type="paragraph" w:customStyle="1" w:styleId="F3CAF7B028CB4C0590E3D03FE6AB6997">
    <w:name w:val="F3CAF7B028CB4C0590E3D03FE6AB6997"/>
    <w:rsid w:val="00F86C0F"/>
  </w:style>
  <w:style w:type="paragraph" w:customStyle="1" w:styleId="F39B19CFF4A74F498FEA9B1957BE94E0">
    <w:name w:val="F39B19CFF4A74F498FEA9B1957BE94E0"/>
    <w:rsid w:val="00F86C0F"/>
  </w:style>
  <w:style w:type="paragraph" w:customStyle="1" w:styleId="FB57CC7185A64C6B9A8FE959222FA101">
    <w:name w:val="FB57CC7185A64C6B9A8FE959222FA101"/>
    <w:rsid w:val="00F86C0F"/>
  </w:style>
  <w:style w:type="paragraph" w:customStyle="1" w:styleId="2E8FD15AEEE446899EB5450D4322E835">
    <w:name w:val="2E8FD15AEEE446899EB5450D4322E835"/>
    <w:rsid w:val="00F86C0F"/>
  </w:style>
  <w:style w:type="paragraph" w:customStyle="1" w:styleId="4C7A8909E58943419C80616B915FFAF6">
    <w:name w:val="4C7A8909E58943419C80616B915FFAF6"/>
    <w:rsid w:val="00F86C0F"/>
  </w:style>
  <w:style w:type="paragraph" w:customStyle="1" w:styleId="F38A440D06384E66B333895235746702">
    <w:name w:val="F38A440D06384E66B333895235746702"/>
    <w:rsid w:val="00F86C0F"/>
  </w:style>
  <w:style w:type="paragraph" w:customStyle="1" w:styleId="F27AFE7FF4E945F9B72F0C263199BC62">
    <w:name w:val="F27AFE7FF4E945F9B72F0C263199BC62"/>
    <w:rsid w:val="00F86C0F"/>
  </w:style>
  <w:style w:type="paragraph" w:customStyle="1" w:styleId="B7567FD0960246D2AEEAB68AAABF7A63">
    <w:name w:val="B7567FD0960246D2AEEAB68AAABF7A63"/>
    <w:rsid w:val="00F86C0F"/>
  </w:style>
  <w:style w:type="paragraph" w:customStyle="1" w:styleId="FAAF441593E5469BA11737280F368BF4">
    <w:name w:val="FAAF441593E5469BA11737280F368BF4"/>
    <w:rsid w:val="00F86C0F"/>
  </w:style>
  <w:style w:type="paragraph" w:customStyle="1" w:styleId="30DB7903993946039297FDA5DC9B58E8">
    <w:name w:val="30DB7903993946039297FDA5DC9B58E8"/>
    <w:rsid w:val="00F86C0F"/>
  </w:style>
  <w:style w:type="paragraph" w:customStyle="1" w:styleId="66A13ED5013145DF850B5B60DD013711">
    <w:name w:val="66A13ED5013145DF850B5B60DD013711"/>
    <w:rsid w:val="00F86C0F"/>
  </w:style>
  <w:style w:type="paragraph" w:customStyle="1" w:styleId="9CB3D01417934F2C88F33BDB3F4D2382">
    <w:name w:val="9CB3D01417934F2C88F33BDB3F4D2382"/>
    <w:rsid w:val="00F86C0F"/>
  </w:style>
  <w:style w:type="paragraph" w:customStyle="1" w:styleId="70FEB89348F043C780BD20F114EEB6F9">
    <w:name w:val="70FEB89348F043C780BD20F114EEB6F9"/>
    <w:rsid w:val="00F86C0F"/>
  </w:style>
  <w:style w:type="paragraph" w:customStyle="1" w:styleId="2E2D4CA122B14139AEBC1307A0986250">
    <w:name w:val="2E2D4CA122B14139AEBC1307A0986250"/>
    <w:rsid w:val="00F86C0F"/>
  </w:style>
  <w:style w:type="paragraph" w:customStyle="1" w:styleId="EFC745325AFD435EB72D44A8E9096F0F">
    <w:name w:val="EFC745325AFD435EB72D44A8E9096F0F"/>
    <w:rsid w:val="00F86C0F"/>
  </w:style>
  <w:style w:type="paragraph" w:customStyle="1" w:styleId="69237BD34E174EC4A0B28C2D6C2C2488">
    <w:name w:val="69237BD34E174EC4A0B28C2D6C2C2488"/>
    <w:rsid w:val="00F86C0F"/>
  </w:style>
  <w:style w:type="paragraph" w:customStyle="1" w:styleId="43D9483808474DCB8C47CDA9E49BBE1D">
    <w:name w:val="43D9483808474DCB8C47CDA9E49BBE1D"/>
    <w:rsid w:val="00F86C0F"/>
  </w:style>
  <w:style w:type="paragraph" w:customStyle="1" w:styleId="E1C8AC84D53545A6A1F1FE158DFFB764">
    <w:name w:val="E1C8AC84D53545A6A1F1FE158DFFB764"/>
    <w:rsid w:val="00F86C0F"/>
  </w:style>
  <w:style w:type="paragraph" w:customStyle="1" w:styleId="2049432E31D848D1801C07A6F13909C6">
    <w:name w:val="2049432E31D848D1801C07A6F13909C6"/>
    <w:rsid w:val="00F86C0F"/>
  </w:style>
  <w:style w:type="paragraph" w:customStyle="1" w:styleId="70FEB89348F043C780BD20F114EEB6F91">
    <w:name w:val="70FEB89348F043C780BD20F114EEB6F9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1">
    <w:name w:val="EFC745325AFD435EB72D44A8E9096F0F1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1">
    <w:name w:val="2049432E31D848D1801C07A6F13909C6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3">
    <w:name w:val="F75C86BD3FE749599EB68BCF95D6F5DE3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3">
    <w:name w:val="39BD155FBE4B49E5A9A46612868776893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5">
    <w:name w:val="5610325C4183459FA4CE80FC30B9ACE45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2">
    <w:name w:val="A0DBDBBB801C4846BD67E98189308191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">
    <w:name w:val="85286F8B09A9434694B1E3CA13DA108C"/>
    <w:rsid w:val="00F86C0F"/>
    <w:rPr>
      <w:rFonts w:eastAsiaTheme="minorHAnsi"/>
    </w:rPr>
  </w:style>
  <w:style w:type="paragraph" w:customStyle="1" w:styleId="4176A4C0CACD418DAFC80C295E5A7345">
    <w:name w:val="4176A4C0CACD418DAFC80C295E5A7345"/>
    <w:rsid w:val="00F86C0F"/>
  </w:style>
  <w:style w:type="paragraph" w:customStyle="1" w:styleId="BEC22E5D0E194AF3A4D8CA110D3ACEF4">
    <w:name w:val="BEC22E5D0E194AF3A4D8CA110D3ACEF4"/>
    <w:rsid w:val="00F86C0F"/>
  </w:style>
  <w:style w:type="paragraph" w:customStyle="1" w:styleId="EF4101EFF03543AB8498BBE93253365C">
    <w:name w:val="EF4101EFF03543AB8498BBE93253365C"/>
    <w:rsid w:val="00F86C0F"/>
  </w:style>
  <w:style w:type="paragraph" w:customStyle="1" w:styleId="8AA62CDB72AC46D8BD2A4F99B32ABCE6">
    <w:name w:val="8AA62CDB72AC46D8BD2A4F99B32ABCE6"/>
    <w:rsid w:val="00F86C0F"/>
  </w:style>
  <w:style w:type="paragraph" w:customStyle="1" w:styleId="7E0F0F74B4C349E6871609840C508910">
    <w:name w:val="7E0F0F74B4C349E6871609840C508910"/>
    <w:rsid w:val="00F86C0F"/>
  </w:style>
  <w:style w:type="paragraph" w:customStyle="1" w:styleId="70FEB89348F043C780BD20F114EEB6F92">
    <w:name w:val="70FEB89348F043C780BD20F114EEB6F9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2">
    <w:name w:val="EFC745325AFD435EB72D44A8E9096F0F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2">
    <w:name w:val="2049432E31D848D1801C07A6F13909C6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4">
    <w:name w:val="F75C86BD3FE749599EB68BCF95D6F5DE4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4">
    <w:name w:val="39BD155FBE4B49E5A9A46612868776894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6">
    <w:name w:val="5610325C4183459FA4CE80FC30B9ACE46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3">
    <w:name w:val="A0DBDBBB801C4846BD67E98189308191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E0F0F74B4C349E6871609840C5089101">
    <w:name w:val="7E0F0F74B4C349E6871609840C508910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1">
    <w:name w:val="85286F8B09A9434694B1E3CA13DA108C1"/>
    <w:rsid w:val="00F86C0F"/>
    <w:rPr>
      <w:rFonts w:eastAsiaTheme="minorHAnsi"/>
    </w:rPr>
  </w:style>
  <w:style w:type="paragraph" w:customStyle="1" w:styleId="9CB3D01417934F2C88F33BDB3F4D23821">
    <w:name w:val="9CB3D01417934F2C88F33BDB3F4D23821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AF3B0C1C7C84FCE8D3BE5EF94BD23F8">
    <w:name w:val="3AF3B0C1C7C84FCE8D3BE5EF94BD23F8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014650F545154E8FBA8EC0D4FB462053">
    <w:name w:val="014650F545154E8FBA8EC0D4FB462053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A9FD840E9404C378EBF73998D1C3588">
    <w:name w:val="8A9FD840E9404C378EBF73998D1C3588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7F2280D3E75D41AD922F828D88B79466">
    <w:name w:val="7F2280D3E75D41AD922F828D88B79466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E274ACB266F4A6D9C3D1A6BF12E539D">
    <w:name w:val="AE274ACB266F4A6D9C3D1A6BF12E539D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59A4C48591D42E2AB7687A993298F32">
    <w:name w:val="559A4C48591D42E2AB7687A993298F32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68C2EB0E018F4657B1F19EE1A37D730F">
    <w:name w:val="68C2EB0E018F4657B1F19EE1A37D730F"/>
    <w:rsid w:val="0090286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C9D1C428F1C4E54AA0ED9B1764F1656">
    <w:name w:val="2C9D1C428F1C4E54AA0ED9B1764F1656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7746FE530BDD40EF9EF13E2FB5C236D5">
    <w:name w:val="7746FE530BDD40EF9EF13E2FB5C236D5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F368CFC0563E4467B21704850C509772">
    <w:name w:val="F368CFC0563E4467B21704850C509772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15EE52236FAC45138BBD36F37B29827D">
    <w:name w:val="15EE52236FAC45138BBD36F37B29827D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723AFC53D9B143EDA62A9C82490B0C58">
    <w:name w:val="723AFC53D9B143EDA62A9C82490B0C58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97259C7F39D74805B2DE80F9A481C4E1">
    <w:name w:val="97259C7F39D74805B2DE80F9A481C4E1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93746449EFFB471796180A7A708F7A85">
    <w:name w:val="93746449EFFB471796180A7A708F7A85"/>
    <w:rsid w:val="00902862"/>
    <w:pPr>
      <w:spacing w:after="0" w:line="240" w:lineRule="auto"/>
      <w:jc w:val="center"/>
    </w:pPr>
    <w:rPr>
      <w:rFonts w:ascii="Leelawadee" w:hAnsi="Leelawadee" w:cs="Leelawadee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2AF923C82D447509A7B632393FF63D7">
    <w:name w:val="22AF923C82D447509A7B632393FF63D7"/>
    <w:rsid w:val="0090286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68442F765D946C1B01F24E8C42DAAF4">
    <w:name w:val="268442F765D946C1B01F24E8C42DAAF4"/>
    <w:rsid w:val="0090286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4C7ADAFC6E4C2EAD2BA5CD91A97F2F">
    <w:name w:val="564C7ADAFC6E4C2EAD2BA5CD91A97F2F"/>
    <w:rsid w:val="0090286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248271D28E843C2B4D621B5467EB20C">
    <w:name w:val="8248271D28E843C2B4D621B5467EB20C"/>
    <w:rsid w:val="00902862"/>
    <w:rPr>
      <w:rFonts w:ascii="Leelawadee" w:eastAsiaTheme="minorHAnsi" w:hAnsi="Leelawadee" w:cs="Leelawadee"/>
    </w:rPr>
  </w:style>
  <w:style w:type="paragraph" w:customStyle="1" w:styleId="00E505A31DB0407B811B984059408223">
    <w:name w:val="00E505A31DB0407B811B984059408223"/>
    <w:rsid w:val="00902862"/>
    <w:rPr>
      <w:rFonts w:ascii="Leelawadee" w:eastAsiaTheme="minorHAnsi" w:hAnsi="Leelawadee" w:cs="Leelawadee"/>
    </w:rPr>
  </w:style>
  <w:style w:type="paragraph" w:customStyle="1" w:styleId="3937895CEC7D4D0C815F94C824128FE1">
    <w:name w:val="3937895CEC7D4D0C815F94C824128FE1"/>
    <w:rsid w:val="00902862"/>
    <w:rPr>
      <w:rFonts w:ascii="Leelawadee" w:eastAsiaTheme="minorHAnsi" w:hAnsi="Leelawadee" w:cs="Leelawadee"/>
    </w:rPr>
  </w:style>
  <w:style w:type="paragraph" w:customStyle="1" w:styleId="24BF561E408B455F9F7B8543FB17CF03">
    <w:name w:val="24BF561E408B455F9F7B8543FB17CF03"/>
    <w:rsid w:val="00902862"/>
    <w:rPr>
      <w:szCs w:val="28"/>
      <w:lang w:val="en-US" w:bidi="th-TH"/>
    </w:rPr>
  </w:style>
  <w:style w:type="paragraph" w:customStyle="1" w:styleId="D2E1B9607F8C491F9B351C419769DC52">
    <w:name w:val="D2E1B9607F8C491F9B351C419769DC52"/>
    <w:rsid w:val="00902862"/>
    <w:rPr>
      <w:szCs w:val="28"/>
      <w:lang w:val="en-US" w:bidi="th-TH"/>
    </w:rPr>
  </w:style>
  <w:style w:type="paragraph" w:customStyle="1" w:styleId="FCD4615C066649D4919B6F8229DF9EF5">
    <w:name w:val="FCD4615C066649D4919B6F8229DF9EF5"/>
    <w:rsid w:val="00902862"/>
    <w:rPr>
      <w:szCs w:val="28"/>
      <w:lang w:val="en-US" w:bidi="th-TH"/>
    </w:rPr>
  </w:style>
  <w:style w:type="paragraph" w:customStyle="1" w:styleId="EBFC100F3C314E1FB9BD82735DDC3BF1">
    <w:name w:val="EBFC100F3C314E1FB9BD82735DDC3BF1"/>
    <w:rsid w:val="00902862"/>
    <w:rPr>
      <w:szCs w:val="28"/>
      <w:lang w:val="en-US" w:bidi="th-TH"/>
    </w:rPr>
  </w:style>
  <w:style w:type="paragraph" w:customStyle="1" w:styleId="6D8512B1430F442891C1043C7F0D0E83">
    <w:name w:val="6D8512B1430F442891C1043C7F0D0E83"/>
    <w:rsid w:val="00902862"/>
    <w:rPr>
      <w:szCs w:val="28"/>
      <w:lang w:val="en-US" w:bidi="th-TH"/>
    </w:rPr>
  </w:style>
  <w:style w:type="paragraph" w:customStyle="1" w:styleId="819C7553D5DA4315A2E3B29159C573E9">
    <w:name w:val="819C7553D5DA4315A2E3B29159C573E9"/>
    <w:rsid w:val="00902862"/>
    <w:rPr>
      <w:szCs w:val="28"/>
      <w:lang w:val="en-US" w:bidi="th-T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</Words>
  <Characters>13</Characters>
  <DocSecurity>0</DocSecurity>
  <Lines>1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7T06:33:00Z</dcterms:created>
  <dcterms:modified xsi:type="dcterms:W3CDTF">2020-05-1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